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1D2" w:rsidRPr="006401D2" w:rsidRDefault="006401D2" w:rsidP="006401D2">
      <w:pPr>
        <w:widowControl/>
        <w:jc w:val="left"/>
        <w:outlineLvl w:val="2"/>
        <w:rPr>
          <w:rFonts w:ascii="Times New Roman" w:eastAsia="宋体" w:hAnsi="Times New Roman" w:cs="宋体"/>
          <w:b/>
          <w:bCs/>
          <w:kern w:val="0"/>
          <w:szCs w:val="27"/>
        </w:rPr>
      </w:pPr>
      <w:r w:rsidRPr="006401D2">
        <w:rPr>
          <w:rFonts w:ascii="Times New Roman" w:eastAsia="宋体" w:hAnsi="Times New Roman" w:cs="宋体"/>
          <w:b/>
          <w:bCs/>
          <w:kern w:val="0"/>
          <w:szCs w:val="27"/>
        </w:rPr>
        <w:t>Overview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See Product Description</w:t>
      </w:r>
    </w:p>
    <w:p w:rsidR="006401D2" w:rsidRPr="006401D2" w:rsidRDefault="006401D2" w:rsidP="006401D2">
      <w:pPr>
        <w:widowControl/>
        <w:jc w:val="left"/>
        <w:outlineLvl w:val="2"/>
        <w:rPr>
          <w:rFonts w:ascii="Times New Roman" w:eastAsia="宋体" w:hAnsi="Times New Roman" w:cs="宋体"/>
          <w:b/>
          <w:bCs/>
          <w:kern w:val="0"/>
          <w:szCs w:val="27"/>
        </w:rPr>
      </w:pPr>
      <w:r w:rsidRPr="006401D2">
        <w:rPr>
          <w:rFonts w:ascii="Times New Roman" w:eastAsia="宋体" w:hAnsi="Times New Roman" w:cs="宋体"/>
          <w:b/>
          <w:bCs/>
          <w:kern w:val="0"/>
          <w:szCs w:val="27"/>
        </w:rPr>
        <w:t>Layers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Science Data Sets for MODIS Terra Vegetation Indices 16-Day L3 Global 1km SIN Grid V005 (MOD13A2)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002"/>
        <w:gridCol w:w="1268"/>
        <w:gridCol w:w="1288"/>
        <w:gridCol w:w="641"/>
        <w:gridCol w:w="1118"/>
        <w:gridCol w:w="1973"/>
      </w:tblGrid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Science Data Sets</w:t>
            </w: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br/>
              <w:t>(HDF Layers) (1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UN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BIT TYP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FIL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VALID RAN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MULTIPLY BY SCALE FACTOR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NDV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DV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3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200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EV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EV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3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200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VI Quality detailed Q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Bit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un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655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6553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A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red reflectance (Band 1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Reflect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NIR reflectance (Band 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Reflect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blue reflectance (Band 3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Reflect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MIR reflectance (Band 7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Reflectan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0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view zenith ang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gre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9000, 9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sun zenith ang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gre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9000, 9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0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relative azimuth ang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gre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4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3600, 36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.1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composite day of the yea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Julian day of yea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6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, 36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A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km 16 days pixel reliability summary Q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Rank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8-bit signed inte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, 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A</w:t>
            </w:r>
          </w:p>
        </w:tc>
      </w:tr>
    </w:tbl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The QA information below is excerpted from the Quality Science Data Set within an HDF-EOS MOD13A2 file.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A summary Quality layer has been included in the MOD13A2: “pixel reliability.” This layer contains ranked values describing overall pixel quality (Table 1 below).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 xml:space="preserve">Because evaluation of the past 6 years of V003 and V004 data collections revealed insignificant differences between the Quality assignments for NDVI versus EVI, the V005 MOD13 products </w:t>
      </w:r>
      <w:r w:rsidRPr="006401D2">
        <w:rPr>
          <w:rFonts w:ascii="Times New Roman" w:eastAsia="宋体" w:hAnsi="Times New Roman" w:cs="宋体"/>
          <w:kern w:val="0"/>
          <w:szCs w:val="24"/>
        </w:rPr>
        <w:lastRenderedPageBreak/>
        <w:t>include a single Quality layer pertinent to both indices (Table 2 below), rather than one layer for each. This reduces data volume as well as user confusion with multiple Quality layers.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TABLE 1: MOD13A2 Pixel Reliability</w:t>
      </w:r>
    </w:p>
    <w:tbl>
      <w:tblPr>
        <w:tblW w:w="864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463"/>
        <w:gridCol w:w="1977"/>
        <w:gridCol w:w="5200"/>
      </w:tblGrid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Rank Ke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Summary Q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Description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-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Fill/No Dat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t Processed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Good Dat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Use with confidence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Marginal dat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Useful, but look at other QA information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Snow/I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Target covered with snow/ice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Cloud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Target not visible, covered with cloud</w:t>
            </w:r>
          </w:p>
        </w:tc>
      </w:tr>
    </w:tbl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r w:rsidRPr="006401D2">
        <w:rPr>
          <w:rFonts w:ascii="Times New Roman" w:eastAsia="宋体" w:hAnsi="Times New Roman" w:cs="宋体"/>
          <w:kern w:val="0"/>
          <w:szCs w:val="24"/>
        </w:rPr>
        <w:t>TABLE 2: MOD13A2 VI Quality</w:t>
      </w:r>
    </w:p>
    <w:p w:rsidR="006401D2" w:rsidRPr="006401D2" w:rsidRDefault="006401D2" w:rsidP="006401D2">
      <w:pPr>
        <w:widowControl/>
        <w:jc w:val="left"/>
        <w:rPr>
          <w:rFonts w:ascii="Times New Roman" w:eastAsia="宋体" w:hAnsi="Times New Roman" w:cs="宋体"/>
          <w:kern w:val="0"/>
          <w:szCs w:val="24"/>
        </w:rPr>
      </w:pPr>
      <w:proofErr w:type="spellStart"/>
      <w:r w:rsidRPr="006401D2">
        <w:rPr>
          <w:rFonts w:ascii="Times New Roman" w:eastAsia="宋体" w:hAnsi="Times New Roman" w:cs="宋体"/>
          <w:kern w:val="0"/>
          <w:szCs w:val="24"/>
        </w:rPr>
        <w:t>Bit</w:t>
      </w:r>
      <w:proofErr w:type="spellEnd"/>
      <w:r w:rsidRPr="006401D2">
        <w:rPr>
          <w:rFonts w:ascii="Times New Roman" w:eastAsia="宋体" w:hAnsi="Times New Roman" w:cs="宋体"/>
          <w:kern w:val="0"/>
          <w:szCs w:val="24"/>
        </w:rPr>
        <w:t xml:space="preserve"> 0 is the least significant (read bit words right to left)</w:t>
      </w:r>
    </w:p>
    <w:tbl>
      <w:tblPr>
        <w:tblW w:w="87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596"/>
        <w:gridCol w:w="3365"/>
        <w:gridCol w:w="615"/>
        <w:gridCol w:w="4124"/>
      </w:tblGrid>
      <w:tr w:rsidR="006401D2" w:rsidRPr="006401D2" w:rsidTr="006401D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bi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Long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Valu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center"/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b/>
                <w:bCs/>
                <w:kern w:val="0"/>
                <w:szCs w:val="24"/>
              </w:rPr>
              <w:t>Ke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–1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MODLAND_Q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VI produced, good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VI produced, but check other QA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Pixel produced, but most probably cloud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Pixel not produced due to other reasons than cloud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2–5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VI usefulnes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Highest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ower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creasing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creasing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creasing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creasing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creasing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owest quali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Quality so low that it is not useful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1B data fault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t useful for any other reason/not processed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6–7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Aerosol quantit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Climatology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ow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Average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High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8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Adjacent cloud detect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Ye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9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Atmosphere BRDF correction performe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Ye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Mixed Cloud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Ye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–13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and/Water Flag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Shallow ocean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Land (Nothing else but land)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Ocean coastlines and lake shoreline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Shallow inland water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Ephemeral water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ep inland water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Moderate or continental ocean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1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Deep ocean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4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Possible snow/ic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Yes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</w:t>
            </w:r>
          </w:p>
        </w:tc>
      </w:tr>
      <w:tr w:rsidR="006401D2" w:rsidRPr="006401D2" w:rsidTr="00B57F8A">
        <w:trPr>
          <w:tblCellSpacing w:w="0" w:type="dxa"/>
        </w:trPr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5</w:t>
            </w:r>
          </w:p>
        </w:tc>
        <w:tc>
          <w:tcPr>
            <w:tcW w:w="0" w:type="auto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B57F8A">
            <w:pPr>
              <w:widowControl/>
              <w:jc w:val="center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Possible shadow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Yes</w:t>
            </w:r>
          </w:p>
        </w:tc>
      </w:tr>
      <w:tr w:rsidR="006401D2" w:rsidRPr="006401D2" w:rsidTr="006401D2">
        <w:trPr>
          <w:tblCellSpacing w:w="0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:rsidR="006401D2" w:rsidRPr="006401D2" w:rsidRDefault="006401D2" w:rsidP="006401D2">
            <w:pPr>
              <w:widowControl/>
              <w:jc w:val="left"/>
              <w:rPr>
                <w:rFonts w:ascii="Times New Roman" w:eastAsia="宋体" w:hAnsi="Times New Roman" w:cs="宋体"/>
                <w:kern w:val="0"/>
                <w:szCs w:val="24"/>
              </w:rPr>
            </w:pPr>
            <w:r w:rsidRPr="006401D2">
              <w:rPr>
                <w:rFonts w:ascii="Times New Roman" w:eastAsia="宋体" w:hAnsi="Times New Roman" w:cs="宋体"/>
                <w:kern w:val="0"/>
                <w:szCs w:val="24"/>
              </w:rPr>
              <w:t>No</w:t>
            </w:r>
          </w:p>
        </w:tc>
      </w:tr>
    </w:tbl>
    <w:p w:rsidR="00AC64BB" w:rsidRDefault="00AC64BB" w:rsidP="006401D2">
      <w:pPr>
        <w:rPr>
          <w:rFonts w:ascii="Times New Roman" w:hAnsi="Times New Roman"/>
        </w:rPr>
      </w:pPr>
    </w:p>
    <w:p w:rsidR="00B57F8A" w:rsidRPr="00D007C1" w:rsidRDefault="00B57F8A" w:rsidP="006401D2">
      <w:pPr>
        <w:rPr>
          <w:rFonts w:ascii="Times New Roman" w:hAnsi="Times New Roman"/>
          <w:b/>
        </w:rPr>
      </w:pPr>
      <w:r w:rsidRPr="00D007C1">
        <w:rPr>
          <w:rFonts w:ascii="Times New Roman" w:hAnsi="Times New Roman"/>
          <w:b/>
          <w:highlight w:val="yellow"/>
        </w:rPr>
        <w:t>SPOT NDVI information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4"/>
        <w:gridCol w:w="1124"/>
        <w:gridCol w:w="968"/>
        <w:gridCol w:w="510"/>
        <w:gridCol w:w="759"/>
        <w:gridCol w:w="922"/>
        <w:gridCol w:w="1319"/>
        <w:gridCol w:w="650"/>
        <w:gridCol w:w="567"/>
        <w:gridCol w:w="657"/>
      </w:tblGrid>
      <w:tr w:rsidR="00B57F8A" w:rsidRPr="00B57F8A" w:rsidTr="008C50DF">
        <w:trPr>
          <w:tblCellSpacing w:w="7" w:type="dxa"/>
        </w:trPr>
        <w:tc>
          <w:tcPr>
            <w:tcW w:w="483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SM</w:t>
            </w:r>
          </w:p>
        </w:tc>
        <w:tc>
          <w:tcPr>
            <w:tcW w:w="676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Status Map</w:t>
            </w:r>
          </w:p>
        </w:tc>
        <w:tc>
          <w:tcPr>
            <w:tcW w:w="2671" w:type="pct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left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Data about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7: Radiometric quality for B0 coded as 0 if bad and 1 if good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6: Radiometric quality for B2 coded as 0 if bad and 1 if good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5: Radiometric quality for B3 coded as 0 if bad and 1 if good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4: Radiometric quality for MIR coded as 0 if bad and 1 if good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3: land code 1 or water code 0</w:t>
            </w: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br/>
              <w:t>Bit NR 2: ice/snow code 1 , code 0 if there is no ice/snow</w:t>
            </w:r>
            <w:bookmarkStart w:id="0" w:name="_GoBack"/>
            <w:bookmarkEnd w:id="0"/>
          </w:p>
        </w:tc>
        <w:tc>
          <w:tcPr>
            <w:tcW w:w="38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3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HDF</w:t>
            </w:r>
          </w:p>
        </w:tc>
        <w:tc>
          <w:tcPr>
            <w:tcW w:w="38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P/S</w:t>
            </w:r>
          </w:p>
        </w:tc>
      </w:tr>
      <w:tr w:rsidR="00B57F8A" w:rsidRPr="00B57F8A" w:rsidTr="008C50DF">
        <w:trPr>
          <w:tblCellSpacing w:w="7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Bit NR 1:</w:t>
            </w:r>
          </w:p>
        </w:tc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4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7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387" w:type="pct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jc w:val="left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</w:tr>
      <w:tr w:rsidR="00B57F8A" w:rsidRPr="00B57F8A" w:rsidTr="008C50DF">
        <w:trPr>
          <w:tblCellSpacing w:w="7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Bit NR 0:</w:t>
            </w:r>
          </w:p>
        </w:tc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4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0</w:t>
            </w:r>
          </w:p>
        </w:tc>
        <w:tc>
          <w:tcPr>
            <w:tcW w:w="7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</w:tr>
      <w:tr w:rsidR="00B57F8A" w:rsidRPr="00B57F8A" w:rsidTr="008C50DF">
        <w:trPr>
          <w:tblCellSpacing w:w="7" w:type="dxa"/>
        </w:trPr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676" w:type="pct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29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clear</w:t>
            </w:r>
          </w:p>
        </w:tc>
        <w:tc>
          <w:tcPr>
            <w:tcW w:w="4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shadow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uncertain</w:t>
            </w:r>
          </w:p>
        </w:tc>
        <w:tc>
          <w:tcPr>
            <w:tcW w:w="76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hideMark/>
          </w:tcPr>
          <w:p w:rsidR="00B57F8A" w:rsidRPr="00B57F8A" w:rsidRDefault="00B57F8A" w:rsidP="00B57F8A">
            <w:pPr>
              <w:widowControl/>
              <w:spacing w:before="100" w:beforeAutospacing="1" w:after="100" w:afterAutospacing="1"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  <w:r w:rsidRPr="00B57F8A"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  <w:t>cloud</w:t>
            </w: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:rsidR="00B57F8A" w:rsidRPr="00B57F8A" w:rsidRDefault="00B57F8A" w:rsidP="00B57F8A">
            <w:pPr>
              <w:widowControl/>
              <w:jc w:val="center"/>
              <w:rPr>
                <w:rFonts w:ascii="Verdana" w:eastAsia="宋体" w:hAnsi="Verdana" w:cs="宋体"/>
                <w:color w:val="000000"/>
                <w:kern w:val="0"/>
                <w:sz w:val="18"/>
                <w:szCs w:val="18"/>
              </w:rPr>
            </w:pPr>
          </w:p>
        </w:tc>
      </w:tr>
    </w:tbl>
    <w:p w:rsidR="00B57F8A" w:rsidRPr="006401D2" w:rsidRDefault="00B57F8A" w:rsidP="006401D2">
      <w:pPr>
        <w:rPr>
          <w:rFonts w:ascii="Times New Roman" w:hAnsi="Times New Roman"/>
        </w:rPr>
      </w:pPr>
    </w:p>
    <w:sectPr w:rsidR="00B57F8A" w:rsidRPr="006401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1F6052"/>
    <w:multiLevelType w:val="multilevel"/>
    <w:tmpl w:val="01CAF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tTQyMbEwNTU3tTBR0lEKTi0uzszPAykwrAUAqx9W/CwAAAA="/>
  </w:docVars>
  <w:rsids>
    <w:rsidRoot w:val="00AE55AD"/>
    <w:rsid w:val="00016771"/>
    <w:rsid w:val="00400696"/>
    <w:rsid w:val="00422DD7"/>
    <w:rsid w:val="006401D2"/>
    <w:rsid w:val="00743CA9"/>
    <w:rsid w:val="0075406B"/>
    <w:rsid w:val="00813853"/>
    <w:rsid w:val="008C50DF"/>
    <w:rsid w:val="00AC64BB"/>
    <w:rsid w:val="00AE55AD"/>
    <w:rsid w:val="00B57F8A"/>
    <w:rsid w:val="00B916A3"/>
    <w:rsid w:val="00D007C1"/>
    <w:rsid w:val="00D6043F"/>
    <w:rsid w:val="00F718EF"/>
    <w:rsid w:val="00FF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478559-A266-4558-BE3B-22DE6BBD2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57F8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6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0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868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9</TotalTime>
  <Pages>3</Pages>
  <Words>576</Words>
  <Characters>3286</Characters>
  <Application>Microsoft Office Word</Application>
  <DocSecurity>0</DocSecurity>
  <Lines>27</Lines>
  <Paragraphs>7</Paragraphs>
  <ScaleCrop>false</ScaleCrop>
  <Company>中山大学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孔冬冬</dc:creator>
  <cp:keywords/>
  <dc:description/>
  <cp:lastModifiedBy>Dongdong Kong</cp:lastModifiedBy>
  <cp:revision>7</cp:revision>
  <dcterms:created xsi:type="dcterms:W3CDTF">2016-09-25T02:19:00Z</dcterms:created>
  <dcterms:modified xsi:type="dcterms:W3CDTF">2019-10-12T13:07:00Z</dcterms:modified>
</cp:coreProperties>
</file>